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small-test-with-a-new-command-which-worked-until-we-used-it."/>
      <w:bookmarkEnd w:id="21"/>
      <w:r>
        <w:t xml:space="preserve">a small test with a new command!!!! which worked until we used it.</w:t>
      </w:r>
    </w:p>
    <w:p>
      <w:r>
        <w:t xml:space="preserve">but doesn't work now that I tampered with the rendering command. We need to work out when we can add output_format="all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6.5</w:t>
      </w:r>
    </w:p>
    <w:p>
      <w:r>
        <w:t xml:space="preserve">which version though?</w:t>
      </w:r>
    </w:p>
    <w:p>
      <w:r>
        <w:t xml:space="preserve">and what happened? # Let's start again.</w:t>
      </w:r>
    </w:p>
    <w:p>
      <w:r>
        <w:t xml:space="preserve">and try to save..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r>
        <w:t xml:space="preserve">R-3.2.4 being us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7ca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